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6BB45" w14:textId="27D5AC5F" w:rsidR="00D50FBA" w:rsidRDefault="006C68A0" w:rsidP="009B3EF5">
      <w:pPr>
        <w:jc w:val="center"/>
        <w:rPr>
          <w:rFonts w:ascii="Calibri" w:hAnsi="Calibri" w:cs="Calibri"/>
          <w:b/>
          <w:sz w:val="32"/>
          <w:szCs w:val="20"/>
        </w:rPr>
      </w:pPr>
      <w:r>
        <w:rPr>
          <w:rFonts w:ascii="Calibri" w:hAnsi="Calibri" w:cs="Calibri"/>
          <w:b/>
          <w:sz w:val="32"/>
          <w:szCs w:val="20"/>
        </w:rPr>
        <w:t>FALL</w:t>
      </w:r>
      <w:r w:rsidR="00142F12">
        <w:rPr>
          <w:rFonts w:ascii="Calibri" w:hAnsi="Calibri" w:cs="Calibri"/>
          <w:b/>
          <w:sz w:val="32"/>
          <w:szCs w:val="20"/>
        </w:rPr>
        <w:t xml:space="preserve"> 202</w:t>
      </w:r>
      <w:r w:rsidR="00372DE7">
        <w:rPr>
          <w:rFonts w:ascii="Calibri" w:hAnsi="Calibri" w:cs="Calibri"/>
          <w:b/>
          <w:sz w:val="32"/>
          <w:szCs w:val="20"/>
        </w:rPr>
        <w:t>3</w:t>
      </w:r>
      <w:r w:rsidR="009B3EF5" w:rsidRPr="00D90F18">
        <w:rPr>
          <w:rFonts w:ascii="Calibri" w:hAnsi="Calibri" w:cs="Calibri"/>
          <w:b/>
          <w:sz w:val="32"/>
          <w:szCs w:val="20"/>
        </w:rPr>
        <w:t xml:space="preserve"> COMMITTEE</w:t>
      </w:r>
    </w:p>
    <w:p w14:paraId="7EFB2AD7" w14:textId="77777777" w:rsidR="00DE32D1" w:rsidRDefault="00DE32D1" w:rsidP="009B3EF5">
      <w:pPr>
        <w:jc w:val="center"/>
        <w:rPr>
          <w:rFonts w:ascii="Calibri" w:hAnsi="Calibri" w:cs="Calibri"/>
          <w:b/>
          <w:sz w:val="32"/>
          <w:szCs w:val="20"/>
        </w:rPr>
      </w:pPr>
      <w:r>
        <w:rPr>
          <w:rFonts w:ascii="Calibri" w:hAnsi="Calibri" w:cs="Calibri"/>
          <w:b/>
          <w:sz w:val="32"/>
          <w:szCs w:val="20"/>
        </w:rPr>
        <w:t>Department Submittal Form</w:t>
      </w:r>
    </w:p>
    <w:p w14:paraId="04A78627" w14:textId="6BC01BFB" w:rsidR="003C1360" w:rsidRPr="003C1360" w:rsidRDefault="003C1360" w:rsidP="009B3EF5">
      <w:pPr>
        <w:jc w:val="center"/>
        <w:rPr>
          <w:rFonts w:ascii="Calibri" w:hAnsi="Calibri" w:cs="Calibri"/>
          <w:b/>
          <w:i/>
          <w:szCs w:val="20"/>
          <w:u w:val="single"/>
        </w:rPr>
      </w:pPr>
      <w:r w:rsidRPr="003C1360">
        <w:rPr>
          <w:rFonts w:ascii="Calibri" w:hAnsi="Calibri" w:cs="Calibri"/>
          <w:b/>
          <w:i/>
          <w:szCs w:val="20"/>
          <w:u w:val="single"/>
        </w:rPr>
        <w:t>Submission</w:t>
      </w:r>
      <w:r w:rsidR="00F165AF">
        <w:rPr>
          <w:rFonts w:ascii="Calibri" w:hAnsi="Calibri" w:cs="Calibri"/>
          <w:b/>
          <w:i/>
          <w:szCs w:val="20"/>
          <w:u w:val="single"/>
        </w:rPr>
        <w:t>s</w:t>
      </w:r>
      <w:r w:rsidR="00F230B0">
        <w:rPr>
          <w:rFonts w:ascii="Calibri" w:hAnsi="Calibri" w:cs="Calibri"/>
          <w:b/>
          <w:i/>
          <w:szCs w:val="20"/>
          <w:u w:val="single"/>
        </w:rPr>
        <w:t xml:space="preserve"> Due </w:t>
      </w:r>
      <w:r w:rsidR="00DE32D1">
        <w:rPr>
          <w:rFonts w:ascii="Calibri" w:hAnsi="Calibri" w:cs="Calibri"/>
          <w:b/>
          <w:i/>
          <w:szCs w:val="20"/>
          <w:u w:val="single"/>
        </w:rPr>
        <w:t xml:space="preserve">to DHR </w:t>
      </w:r>
      <w:r w:rsidR="00F230B0">
        <w:rPr>
          <w:rFonts w:ascii="Calibri" w:hAnsi="Calibri" w:cs="Calibri"/>
          <w:b/>
          <w:i/>
          <w:szCs w:val="20"/>
          <w:u w:val="single"/>
        </w:rPr>
        <w:t>by Close of Business, Friday,</w:t>
      </w:r>
      <w:r w:rsidRPr="003C1360">
        <w:rPr>
          <w:rFonts w:ascii="Calibri" w:hAnsi="Calibri" w:cs="Calibri"/>
          <w:b/>
          <w:i/>
          <w:szCs w:val="20"/>
          <w:u w:val="single"/>
        </w:rPr>
        <w:t xml:space="preserve"> </w:t>
      </w:r>
      <w:r w:rsidR="002B60DB">
        <w:rPr>
          <w:rFonts w:ascii="Calibri" w:hAnsi="Calibri" w:cs="Calibri"/>
          <w:b/>
          <w:i/>
          <w:szCs w:val="20"/>
          <w:u w:val="single"/>
        </w:rPr>
        <w:t>September 2</w:t>
      </w:r>
      <w:r w:rsidR="00372DE7">
        <w:rPr>
          <w:rFonts w:ascii="Calibri" w:hAnsi="Calibri" w:cs="Calibri"/>
          <w:b/>
          <w:i/>
          <w:szCs w:val="20"/>
          <w:u w:val="single"/>
        </w:rPr>
        <w:t>2</w:t>
      </w:r>
      <w:r w:rsidR="00142F12">
        <w:rPr>
          <w:rFonts w:ascii="Calibri" w:hAnsi="Calibri" w:cs="Calibri"/>
          <w:b/>
          <w:i/>
          <w:szCs w:val="20"/>
          <w:u w:val="single"/>
        </w:rPr>
        <w:t>, 202</w:t>
      </w:r>
      <w:r w:rsidR="00372DE7">
        <w:rPr>
          <w:rFonts w:ascii="Calibri" w:hAnsi="Calibri" w:cs="Calibri"/>
          <w:b/>
          <w:i/>
          <w:szCs w:val="20"/>
          <w:u w:val="single"/>
        </w:rPr>
        <w:t>3</w:t>
      </w:r>
    </w:p>
    <w:tbl>
      <w:tblPr>
        <w:tblpPr w:leftFromText="180" w:rightFromText="180" w:vertAnchor="page" w:horzAnchor="margin" w:tblpXSpec="center" w:tblpY="2821"/>
        <w:tblW w:w="97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69"/>
        <w:gridCol w:w="3197"/>
        <w:gridCol w:w="3269"/>
      </w:tblGrid>
      <w:tr w:rsidR="003C1360" w14:paraId="7E09227E" w14:textId="77777777" w:rsidTr="00D15A64">
        <w:trPr>
          <w:trHeight w:val="200"/>
          <w:jc w:val="center"/>
        </w:trPr>
        <w:tc>
          <w:tcPr>
            <w:tcW w:w="9735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17365D"/>
          </w:tcPr>
          <w:p w14:paraId="29D22604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  <w:b/>
              </w:rPr>
            </w:pPr>
            <w:r w:rsidRPr="00D90F18">
              <w:rPr>
                <w:rFonts w:ascii="Calibri" w:hAnsi="Calibri" w:cs="Calibri"/>
                <w:b/>
              </w:rPr>
              <w:t>Management Classification and Compensation Plan (MCCP)</w:t>
            </w:r>
          </w:p>
        </w:tc>
      </w:tr>
      <w:tr w:rsidR="003C1360" w14:paraId="43362EC6" w14:textId="77777777" w:rsidTr="00D15A64">
        <w:trPr>
          <w:trHeight w:val="308"/>
          <w:jc w:val="center"/>
        </w:trPr>
        <w:tc>
          <w:tcPr>
            <w:tcW w:w="9735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7365D"/>
          </w:tcPr>
          <w:p w14:paraId="3F7D4112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  <w:caps/>
              </w:rPr>
            </w:pPr>
            <w:r w:rsidRPr="00D90F18">
              <w:rPr>
                <w:rFonts w:ascii="Calibri" w:hAnsi="Calibri" w:cs="Calibri"/>
                <w:b/>
              </w:rPr>
              <w:t>POST-APPOINTMENT COMPENSATION ADJUSTMENT FORM</w:t>
            </w:r>
          </w:p>
        </w:tc>
      </w:tr>
      <w:tr w:rsidR="003C1360" w14:paraId="1C0EB076" w14:textId="77777777" w:rsidTr="00D15A64">
        <w:trPr>
          <w:trHeight w:val="200"/>
          <w:jc w:val="center"/>
        </w:trPr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10AD369A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Employee Name</w:t>
            </w:r>
          </w:p>
        </w:tc>
        <w:tc>
          <w:tcPr>
            <w:tcW w:w="319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60146F29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Department</w:t>
            </w:r>
          </w:p>
        </w:tc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0AF96119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 xml:space="preserve">Current Annual Base Salary  </w:t>
            </w:r>
          </w:p>
        </w:tc>
      </w:tr>
      <w:tr w:rsidR="003C1360" w14:paraId="61E123BE" w14:textId="77777777" w:rsidTr="00D15A64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A945111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0"/>
          </w:p>
        </w:tc>
        <w:tc>
          <w:tcPr>
            <w:tcW w:w="319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6F6EDD7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1"/>
          </w:p>
        </w:tc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A0F23E6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2"/>
          </w:p>
        </w:tc>
      </w:tr>
      <w:tr w:rsidR="003C1360" w14:paraId="3DDFDDD7" w14:textId="77777777" w:rsidTr="00D15A64">
        <w:trPr>
          <w:trHeight w:val="200"/>
          <w:jc w:val="center"/>
        </w:trPr>
        <w:tc>
          <w:tcPr>
            <w:tcW w:w="32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15250D2A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 xml:space="preserve">Employee </w:t>
            </w:r>
            <w:r w:rsidR="00CA2E83">
              <w:rPr>
                <w:rFonts w:ascii="Calibri" w:hAnsi="Calibri" w:cs="Calibri"/>
              </w:rPr>
              <w:t xml:space="preserve">DSW </w:t>
            </w:r>
            <w:r w:rsidRPr="00D90F18">
              <w:rPr>
                <w:rFonts w:ascii="Calibri" w:hAnsi="Calibri" w:cs="Calibri"/>
              </w:rPr>
              <w:t>ID #</w:t>
            </w:r>
          </w:p>
        </w:tc>
        <w:tc>
          <w:tcPr>
            <w:tcW w:w="3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4976AF44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 xml:space="preserve">Authorizing Appointing Officer  </w:t>
            </w:r>
          </w:p>
        </w:tc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692EA795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Proposed Range</w:t>
            </w:r>
          </w:p>
        </w:tc>
      </w:tr>
      <w:tr w:rsidR="003C1360" w14:paraId="3E36E827" w14:textId="77777777" w:rsidTr="00D15A64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04E4B5C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319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6ADE27C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7D695A0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CHECKBOX </w:instrText>
            </w:r>
            <w:r w:rsidR="004B5CB0">
              <w:rPr>
                <w:rFonts w:ascii="Calibri" w:hAnsi="Calibri" w:cs="Calibri"/>
              </w:rPr>
            </w:r>
            <w:r w:rsidR="004B5CB0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</w:rPr>
              <w:fldChar w:fldCharType="end"/>
            </w:r>
            <w:r w:rsidRPr="00D90F18">
              <w:rPr>
                <w:rFonts w:ascii="Calibri" w:hAnsi="Calibri" w:cs="Calibri"/>
              </w:rPr>
              <w:t xml:space="preserve"> B            </w:t>
            </w:r>
            <w:r w:rsidRPr="00D90F18">
              <w:rPr>
                <w:rFonts w:ascii="Calibri" w:hAnsi="Calibri" w:cs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CHECKBOX </w:instrText>
            </w:r>
            <w:r w:rsidR="004B5CB0">
              <w:rPr>
                <w:rFonts w:ascii="Calibri" w:hAnsi="Calibri" w:cs="Calibri"/>
              </w:rPr>
            </w:r>
            <w:r w:rsidR="004B5CB0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</w:rPr>
              <w:fldChar w:fldCharType="end"/>
            </w:r>
            <w:r w:rsidRPr="00D90F18">
              <w:rPr>
                <w:rFonts w:ascii="Calibri" w:hAnsi="Calibri" w:cs="Calibri"/>
              </w:rPr>
              <w:t xml:space="preserve"> C</w:t>
            </w:r>
          </w:p>
        </w:tc>
      </w:tr>
      <w:tr w:rsidR="003C1360" w14:paraId="5CB1D140" w14:textId="77777777" w:rsidTr="00D15A64">
        <w:trPr>
          <w:trHeight w:val="200"/>
          <w:jc w:val="center"/>
        </w:trPr>
        <w:tc>
          <w:tcPr>
            <w:tcW w:w="3269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5B74EF84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Employee Class #</w:t>
            </w:r>
          </w:p>
        </w:tc>
        <w:tc>
          <w:tcPr>
            <w:tcW w:w="319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30158281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Adjust. / Lump Sum Criteria</w:t>
            </w:r>
          </w:p>
        </w:tc>
        <w:tc>
          <w:tcPr>
            <w:tcW w:w="3269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443C69C0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 xml:space="preserve">Proposed Annual Base Salary  </w:t>
            </w:r>
          </w:p>
        </w:tc>
      </w:tr>
      <w:tr w:rsidR="003C1360" w14:paraId="600FC518" w14:textId="77777777" w:rsidTr="00D15A64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B570AC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  <w:bookmarkStart w:id="3" w:name="Check4"/>
        <w:tc>
          <w:tcPr>
            <w:tcW w:w="3197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47B049F4" w14:textId="77777777" w:rsidR="003C1360" w:rsidRPr="00DD28AB" w:rsidRDefault="00B3441A" w:rsidP="00D15A64">
            <w:pPr>
              <w:tabs>
                <w:tab w:val="left" w:pos="1411"/>
              </w:tabs>
              <w:spacing w:line="360" w:lineRule="auto"/>
              <w:jc w:val="center"/>
              <w:rPr>
                <w:rFonts w:ascii="Calibri" w:hAnsi="Calibri" w:cs="Calibri"/>
                <w:sz w:val="16"/>
                <w:szCs w:val="20"/>
              </w:rPr>
            </w:pP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4B5CB0">
              <w:rPr>
                <w:rFonts w:ascii="Calibri" w:hAnsi="Calibri" w:cs="Calibri"/>
                <w:sz w:val="16"/>
                <w:szCs w:val="20"/>
              </w:rPr>
            </w:r>
            <w:r w:rsidR="004B5CB0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bookmarkEnd w:id="3"/>
            <w:r w:rsidR="003C1360"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="003C1360" w:rsidRPr="00FF2F33">
              <w:rPr>
                <w:rFonts w:ascii="Calibri" w:hAnsi="Calibri" w:cs="Calibri"/>
                <w:sz w:val="18"/>
                <w:szCs w:val="20"/>
              </w:rPr>
              <w:t xml:space="preserve">Special Skills  </w:t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tab/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4B5CB0">
              <w:rPr>
                <w:rFonts w:ascii="Calibri" w:hAnsi="Calibri" w:cs="Calibri"/>
                <w:sz w:val="16"/>
                <w:szCs w:val="20"/>
              </w:rPr>
            </w:r>
            <w:r w:rsidR="004B5CB0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="003C1360" w:rsidRPr="00FF2F33">
              <w:rPr>
                <w:rFonts w:ascii="Calibri" w:hAnsi="Calibri" w:cs="Calibri"/>
                <w:sz w:val="18"/>
                <w:szCs w:val="20"/>
              </w:rPr>
              <w:t>Retention</w:t>
            </w:r>
          </w:p>
          <w:bookmarkStart w:id="4" w:name="Check6"/>
          <w:p w14:paraId="5111FCD1" w14:textId="77777777" w:rsidR="003C1360" w:rsidRPr="00DD28AB" w:rsidRDefault="00B3441A" w:rsidP="00D15A64">
            <w:pPr>
              <w:tabs>
                <w:tab w:val="left" w:pos="1411"/>
              </w:tabs>
              <w:spacing w:line="360" w:lineRule="auto"/>
              <w:jc w:val="center"/>
              <w:rPr>
                <w:rFonts w:ascii="Calibri" w:hAnsi="Calibri" w:cs="Calibri"/>
                <w:sz w:val="16"/>
                <w:szCs w:val="20"/>
              </w:rPr>
            </w:pP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4B5CB0">
              <w:rPr>
                <w:rFonts w:ascii="Calibri" w:hAnsi="Calibri" w:cs="Calibri"/>
                <w:sz w:val="16"/>
                <w:szCs w:val="20"/>
              </w:rPr>
            </w:r>
            <w:r w:rsidR="004B5CB0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bookmarkEnd w:id="4"/>
            <w:r w:rsidR="003C1360" w:rsidRPr="00FF2F33">
              <w:rPr>
                <w:rFonts w:ascii="Calibri" w:hAnsi="Calibri" w:cs="Calibri"/>
                <w:sz w:val="18"/>
                <w:szCs w:val="20"/>
              </w:rPr>
              <w:t xml:space="preserve"> Performance </w:t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tab/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4B5CB0">
              <w:rPr>
                <w:rFonts w:ascii="Calibri" w:hAnsi="Calibri" w:cs="Calibri"/>
                <w:sz w:val="16"/>
                <w:szCs w:val="20"/>
              </w:rPr>
            </w:r>
            <w:r w:rsidR="004B5CB0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r w:rsidR="003C1360"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="003C1360" w:rsidRPr="00FF2F33">
              <w:rPr>
                <w:rFonts w:ascii="Calibri" w:hAnsi="Calibri" w:cs="Calibri"/>
                <w:sz w:val="18"/>
                <w:szCs w:val="20"/>
              </w:rPr>
              <w:t>Internal Equity</w:t>
            </w:r>
            <w:r w:rsidR="00E24E64" w:rsidRPr="00FF2F33">
              <w:rPr>
                <w:rFonts w:ascii="Calibri" w:hAnsi="Calibri" w:cs="Calibri"/>
                <w:sz w:val="18"/>
                <w:szCs w:val="20"/>
              </w:rPr>
              <w:t xml:space="preserve"> </w:t>
            </w:r>
          </w:p>
          <w:p w14:paraId="3A1CBC56" w14:textId="77777777" w:rsidR="00E24E64" w:rsidRPr="00D90F18" w:rsidRDefault="00DD28AB" w:rsidP="00D15A64">
            <w:pPr>
              <w:tabs>
                <w:tab w:val="left" w:pos="1411"/>
              </w:tabs>
              <w:spacing w:line="36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4B5CB0">
              <w:rPr>
                <w:rFonts w:ascii="Calibri" w:hAnsi="Calibri" w:cs="Calibri"/>
                <w:sz w:val="16"/>
                <w:szCs w:val="20"/>
              </w:rPr>
            </w:r>
            <w:r w:rsidR="004B5CB0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r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="00E24E64" w:rsidRPr="00FF2F33">
              <w:rPr>
                <w:rFonts w:ascii="Calibri" w:hAnsi="Calibri" w:cs="Calibri"/>
                <w:sz w:val="18"/>
                <w:szCs w:val="20"/>
              </w:rPr>
              <w:t>Special Assignment</w:t>
            </w:r>
          </w:p>
        </w:tc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B7203FC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5"/>
          </w:p>
        </w:tc>
      </w:tr>
      <w:tr w:rsidR="003C1360" w14:paraId="314EA44A" w14:textId="77777777" w:rsidTr="00D15A64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58090EF2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Employee Position Title</w:t>
            </w:r>
          </w:p>
        </w:tc>
        <w:tc>
          <w:tcPr>
            <w:tcW w:w="3197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6E8F42F6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0908CA89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Proposed Lump Sum</w:t>
            </w:r>
          </w:p>
        </w:tc>
      </w:tr>
      <w:tr w:rsidR="003C1360" w14:paraId="21361CD2" w14:textId="77777777" w:rsidTr="00D15A64">
        <w:trPr>
          <w:trHeight w:val="308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017F67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319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1816810" w14:textId="77777777" w:rsidR="003C1360" w:rsidRPr="00D90F18" w:rsidRDefault="003C1360" w:rsidP="00D15A64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C81F8E3" w14:textId="77777777" w:rsidR="003C1360" w:rsidRPr="00D90F18" w:rsidRDefault="003C1360" w:rsidP="00D15A64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</w:tr>
      <w:tr w:rsidR="003C1360" w14:paraId="73A001C9" w14:textId="77777777" w:rsidTr="00D15A64">
        <w:trPr>
          <w:trHeight w:val="200"/>
          <w:jc w:val="center"/>
        </w:trPr>
        <w:tc>
          <w:tcPr>
            <w:tcW w:w="973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33FC5D9C" w14:textId="77777777" w:rsidR="003C1360" w:rsidRPr="00D90F18" w:rsidRDefault="00B31D29" w:rsidP="00D15A6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formation</w:t>
            </w:r>
            <w:r w:rsidR="003C1360" w:rsidRPr="00D90F18">
              <w:rPr>
                <w:rFonts w:ascii="Calibri" w:hAnsi="Calibri" w:cs="Calibri"/>
              </w:rPr>
              <w:t xml:space="preserve"> in Support of Appointment in Ranges B &amp; C / Lump Sum</w:t>
            </w:r>
          </w:p>
        </w:tc>
      </w:tr>
      <w:tr w:rsidR="00F230B0" w14:paraId="06788253" w14:textId="77777777" w:rsidTr="00D15A64">
        <w:trPr>
          <w:trHeight w:val="5822"/>
          <w:jc w:val="center"/>
        </w:trPr>
        <w:tc>
          <w:tcPr>
            <w:tcW w:w="973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C716D3C" w14:textId="77777777" w:rsidR="00F230B0" w:rsidRDefault="001625AF" w:rsidP="00D15A64">
            <w:pPr>
              <w:pBdr>
                <w:between w:val="single" w:sz="2" w:space="1" w:color="BFBFBF"/>
              </w:pBd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</w:tr>
    </w:tbl>
    <w:p w14:paraId="582C505D" w14:textId="77777777" w:rsidR="003C1360" w:rsidRPr="00D90F18" w:rsidRDefault="003C1360" w:rsidP="009B3EF5">
      <w:pPr>
        <w:jc w:val="center"/>
        <w:rPr>
          <w:rFonts w:ascii="Calibri" w:hAnsi="Calibri" w:cs="Calibri"/>
          <w:b/>
          <w:sz w:val="32"/>
          <w:szCs w:val="20"/>
        </w:rPr>
      </w:pPr>
    </w:p>
    <w:sectPr w:rsidR="003C1360" w:rsidRPr="00D90F18" w:rsidSect="00D836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A9C9E" w14:textId="77777777" w:rsidR="006D4442" w:rsidRDefault="006D4442">
      <w:r>
        <w:separator/>
      </w:r>
    </w:p>
  </w:endnote>
  <w:endnote w:type="continuationSeparator" w:id="0">
    <w:p w14:paraId="7A24DB17" w14:textId="77777777" w:rsidR="006D4442" w:rsidRDefault="006D44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E27B4" w14:textId="77777777" w:rsidR="00A03200" w:rsidRDefault="00A032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AE2B0" w14:textId="77777777" w:rsidR="00A03200" w:rsidRDefault="00A032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EBCA5" w14:textId="77777777" w:rsidR="00A03200" w:rsidRDefault="00A032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3F20D" w14:textId="77777777" w:rsidR="006D4442" w:rsidRDefault="006D4442">
      <w:r>
        <w:separator/>
      </w:r>
    </w:p>
  </w:footnote>
  <w:footnote w:type="continuationSeparator" w:id="0">
    <w:p w14:paraId="282063DB" w14:textId="77777777" w:rsidR="006D4442" w:rsidRDefault="006D44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95121" w14:textId="77777777" w:rsidR="00A03200" w:rsidRDefault="00A032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D5223" w14:textId="77777777" w:rsidR="00E24E64" w:rsidRPr="00AB339D" w:rsidRDefault="00B3441A" w:rsidP="00A03200">
    <w:pPr>
      <w:pStyle w:val="Header"/>
      <w:tabs>
        <w:tab w:val="clear" w:pos="8640"/>
        <w:tab w:val="right" w:pos="9720"/>
      </w:tabs>
      <w:ind w:left="-360" w:right="-360"/>
      <w:rPr>
        <w:rFonts w:ascii="Arial" w:hAnsi="Arial" w:cs="Arial"/>
        <w:sz w:val="20"/>
      </w:rPr>
    </w:pPr>
    <w:r w:rsidRPr="00AB339D">
      <w:rPr>
        <w:rFonts w:ascii="Arial" w:hAnsi="Arial" w:cs="Arial"/>
        <w:noProof/>
        <w:sz w:val="20"/>
      </w:rPr>
      <w:drawing>
        <wp:anchor distT="0" distB="0" distL="114300" distR="114300" simplePos="0" relativeHeight="251657728" behindDoc="0" locked="0" layoutInCell="1" allowOverlap="1" wp14:anchorId="0AE4BA08" wp14:editId="03C169A0">
          <wp:simplePos x="0" y="0"/>
          <wp:positionH relativeFrom="column">
            <wp:posOffset>2619375</wp:posOffset>
          </wp:positionH>
          <wp:positionV relativeFrom="paragraph">
            <wp:posOffset>-228600</wp:posOffset>
          </wp:positionV>
          <wp:extent cx="608965" cy="609600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4672" b="44672"/>
                  <a:stretch>
                    <a:fillRect/>
                  </a:stretch>
                </pic:blipFill>
                <pic:spPr bwMode="auto">
                  <a:xfrm>
                    <a:off x="0" y="0"/>
                    <a:ext cx="60896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E64" w:rsidRPr="00AB339D">
      <w:rPr>
        <w:rFonts w:ascii="Arial" w:hAnsi="Arial" w:cs="Arial"/>
        <w:sz w:val="20"/>
      </w:rPr>
      <w:t>City and County of San Francisco</w:t>
    </w:r>
    <w:r w:rsidR="00E24E64" w:rsidRPr="00A938F3">
      <w:rPr>
        <w:rFonts w:ascii="Arial" w:hAnsi="Arial" w:cs="Arial"/>
        <w:b/>
      </w:rPr>
      <w:tab/>
    </w:r>
    <w:r w:rsidR="00E24E64" w:rsidRPr="00A938F3">
      <w:rPr>
        <w:rFonts w:ascii="Arial" w:hAnsi="Arial" w:cs="Arial"/>
        <w:b/>
      </w:rPr>
      <w:tab/>
    </w:r>
    <w:r w:rsidR="00E24E64" w:rsidRPr="00AB339D">
      <w:rPr>
        <w:rFonts w:ascii="Arial" w:hAnsi="Arial" w:cs="Arial"/>
        <w:sz w:val="20"/>
      </w:rPr>
      <w:t>Department of Human Resources</w:t>
    </w:r>
  </w:p>
  <w:p w14:paraId="70F4AF27" w14:textId="77777777" w:rsidR="00E24E64" w:rsidRPr="00AB339D" w:rsidRDefault="00E24E64" w:rsidP="00A03200">
    <w:pPr>
      <w:pStyle w:val="Header"/>
      <w:tabs>
        <w:tab w:val="clear" w:pos="8640"/>
        <w:tab w:val="right" w:pos="9720"/>
      </w:tabs>
      <w:ind w:right="-360"/>
      <w:rPr>
        <w:rFonts w:ascii="Arial" w:hAnsi="Arial" w:cs="Arial"/>
        <w:sz w:val="20"/>
      </w:rPr>
    </w:pPr>
    <w:r w:rsidRPr="00AB339D">
      <w:rPr>
        <w:sz w:val="20"/>
      </w:rPr>
      <w:tab/>
    </w:r>
    <w:r w:rsidRPr="00AB339D">
      <w:rPr>
        <w:sz w:val="20"/>
      </w:rPr>
      <w:tab/>
    </w:r>
    <w:r w:rsidRPr="00AB339D">
      <w:rPr>
        <w:rFonts w:ascii="Arial" w:hAnsi="Arial" w:cs="Arial"/>
        <w:sz w:val="20"/>
      </w:rPr>
      <w:t>Classification and Compens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85E38" w14:textId="77777777" w:rsidR="00A03200" w:rsidRDefault="00A032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NvB64UjwtxHvvNwprTkeUxRt5x0S3Andy11v3ueMoFFKek7x6VQFBwikAuwJKim8oVDQUgztYO/V9j248i6EIg==" w:salt="72LKHYXOV58vr5CxCgZt3g==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LQwNbK0NDCyNLFQ0lEKTi0uzszPAykwqgUAavjb/ywAAAA="/>
  </w:docVars>
  <w:rsids>
    <w:rsidRoot w:val="00BD5B4A"/>
    <w:rsid w:val="000130DB"/>
    <w:rsid w:val="00066724"/>
    <w:rsid w:val="00091018"/>
    <w:rsid w:val="00092158"/>
    <w:rsid w:val="00096D82"/>
    <w:rsid w:val="000B1296"/>
    <w:rsid w:val="000D16DB"/>
    <w:rsid w:val="00102EDC"/>
    <w:rsid w:val="00104C52"/>
    <w:rsid w:val="0011101A"/>
    <w:rsid w:val="0011362A"/>
    <w:rsid w:val="00142F12"/>
    <w:rsid w:val="001471A5"/>
    <w:rsid w:val="00157B3C"/>
    <w:rsid w:val="001625AF"/>
    <w:rsid w:val="001715F7"/>
    <w:rsid w:val="00183D44"/>
    <w:rsid w:val="00184DA9"/>
    <w:rsid w:val="0020677F"/>
    <w:rsid w:val="00220F9C"/>
    <w:rsid w:val="00222200"/>
    <w:rsid w:val="002357FB"/>
    <w:rsid w:val="00255E13"/>
    <w:rsid w:val="002B60DB"/>
    <w:rsid w:val="002D3573"/>
    <w:rsid w:val="002D5269"/>
    <w:rsid w:val="003059D4"/>
    <w:rsid w:val="003130D4"/>
    <w:rsid w:val="0033420A"/>
    <w:rsid w:val="00335B4A"/>
    <w:rsid w:val="00347609"/>
    <w:rsid w:val="003510F9"/>
    <w:rsid w:val="00351621"/>
    <w:rsid w:val="00372DE7"/>
    <w:rsid w:val="003A330C"/>
    <w:rsid w:val="003C1360"/>
    <w:rsid w:val="003E77CC"/>
    <w:rsid w:val="003E7F92"/>
    <w:rsid w:val="00446438"/>
    <w:rsid w:val="00462A90"/>
    <w:rsid w:val="00472C28"/>
    <w:rsid w:val="00495F69"/>
    <w:rsid w:val="004A1020"/>
    <w:rsid w:val="004A3B16"/>
    <w:rsid w:val="004A4ABA"/>
    <w:rsid w:val="004B5CB0"/>
    <w:rsid w:val="005034DF"/>
    <w:rsid w:val="005147CA"/>
    <w:rsid w:val="00514AB9"/>
    <w:rsid w:val="005340FE"/>
    <w:rsid w:val="00543C78"/>
    <w:rsid w:val="00554815"/>
    <w:rsid w:val="005772ED"/>
    <w:rsid w:val="005A036B"/>
    <w:rsid w:val="005A1A10"/>
    <w:rsid w:val="005D3096"/>
    <w:rsid w:val="005E300E"/>
    <w:rsid w:val="00620B10"/>
    <w:rsid w:val="00623E04"/>
    <w:rsid w:val="00633BF2"/>
    <w:rsid w:val="0065304D"/>
    <w:rsid w:val="00686711"/>
    <w:rsid w:val="0069413E"/>
    <w:rsid w:val="006A2E03"/>
    <w:rsid w:val="006B7D7C"/>
    <w:rsid w:val="006C68A0"/>
    <w:rsid w:val="006D116F"/>
    <w:rsid w:val="006D4442"/>
    <w:rsid w:val="006F6087"/>
    <w:rsid w:val="0070154C"/>
    <w:rsid w:val="00736DED"/>
    <w:rsid w:val="0074269D"/>
    <w:rsid w:val="007713E0"/>
    <w:rsid w:val="0077339F"/>
    <w:rsid w:val="00795151"/>
    <w:rsid w:val="007A4EBC"/>
    <w:rsid w:val="007D7663"/>
    <w:rsid w:val="00811456"/>
    <w:rsid w:val="008131CA"/>
    <w:rsid w:val="00814707"/>
    <w:rsid w:val="00826AC3"/>
    <w:rsid w:val="00862871"/>
    <w:rsid w:val="00874234"/>
    <w:rsid w:val="00882EE9"/>
    <w:rsid w:val="00890704"/>
    <w:rsid w:val="008A38E8"/>
    <w:rsid w:val="008C0D02"/>
    <w:rsid w:val="008C67C6"/>
    <w:rsid w:val="008D2B67"/>
    <w:rsid w:val="008E35BD"/>
    <w:rsid w:val="00931BF5"/>
    <w:rsid w:val="0093312E"/>
    <w:rsid w:val="00965C97"/>
    <w:rsid w:val="00965DFD"/>
    <w:rsid w:val="00967470"/>
    <w:rsid w:val="00992CAF"/>
    <w:rsid w:val="00994ED7"/>
    <w:rsid w:val="009B3EF5"/>
    <w:rsid w:val="009B68B5"/>
    <w:rsid w:val="009F0400"/>
    <w:rsid w:val="009F4127"/>
    <w:rsid w:val="00A03200"/>
    <w:rsid w:val="00A162C6"/>
    <w:rsid w:val="00A1667E"/>
    <w:rsid w:val="00A938F3"/>
    <w:rsid w:val="00AA354A"/>
    <w:rsid w:val="00AA4C6F"/>
    <w:rsid w:val="00AA6EA6"/>
    <w:rsid w:val="00AB0F46"/>
    <w:rsid w:val="00AB339D"/>
    <w:rsid w:val="00AC4069"/>
    <w:rsid w:val="00AF75DA"/>
    <w:rsid w:val="00B011B4"/>
    <w:rsid w:val="00B31D29"/>
    <w:rsid w:val="00B3441A"/>
    <w:rsid w:val="00B50523"/>
    <w:rsid w:val="00B66967"/>
    <w:rsid w:val="00B808A6"/>
    <w:rsid w:val="00B9620C"/>
    <w:rsid w:val="00BA1065"/>
    <w:rsid w:val="00BA6922"/>
    <w:rsid w:val="00BD5B4A"/>
    <w:rsid w:val="00BD7538"/>
    <w:rsid w:val="00BE4EDD"/>
    <w:rsid w:val="00BF22E8"/>
    <w:rsid w:val="00BF3370"/>
    <w:rsid w:val="00C11AD4"/>
    <w:rsid w:val="00C137B2"/>
    <w:rsid w:val="00C22442"/>
    <w:rsid w:val="00C43A74"/>
    <w:rsid w:val="00C47C06"/>
    <w:rsid w:val="00C52D64"/>
    <w:rsid w:val="00CA2E83"/>
    <w:rsid w:val="00CB0D43"/>
    <w:rsid w:val="00CF14F9"/>
    <w:rsid w:val="00D039FD"/>
    <w:rsid w:val="00D15A64"/>
    <w:rsid w:val="00D50FBA"/>
    <w:rsid w:val="00D549F3"/>
    <w:rsid w:val="00D72D4A"/>
    <w:rsid w:val="00D836F6"/>
    <w:rsid w:val="00D90F18"/>
    <w:rsid w:val="00DA2625"/>
    <w:rsid w:val="00DA5FF1"/>
    <w:rsid w:val="00DB21D0"/>
    <w:rsid w:val="00DB35D3"/>
    <w:rsid w:val="00DD28AB"/>
    <w:rsid w:val="00DE32D1"/>
    <w:rsid w:val="00E224F2"/>
    <w:rsid w:val="00E24E64"/>
    <w:rsid w:val="00E30442"/>
    <w:rsid w:val="00E402E9"/>
    <w:rsid w:val="00E55C57"/>
    <w:rsid w:val="00E96C70"/>
    <w:rsid w:val="00EA5097"/>
    <w:rsid w:val="00EA6797"/>
    <w:rsid w:val="00EB4097"/>
    <w:rsid w:val="00EB777E"/>
    <w:rsid w:val="00F165AF"/>
    <w:rsid w:val="00F230B0"/>
    <w:rsid w:val="00F37ADC"/>
    <w:rsid w:val="00F52F50"/>
    <w:rsid w:val="00F677E3"/>
    <w:rsid w:val="00FF2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7D8AEF5B"/>
  <w15:docId w15:val="{F35C5C13-B6C6-4B02-8D0E-E76BB6891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5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BD5B4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D5B4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B21D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E1A8E-3537-48E7-B1BA-00D787E3B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ment Classification and Compensation Plan (MCCP)</vt:lpstr>
    </vt:vector>
  </TitlesOfParts>
  <Company>City &amp; County of San Francisco</Company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Classification and Compensation Plan (MCCP)</dc:title>
  <dc:creator>sponder</dc:creator>
  <cp:lastModifiedBy>Ponder, Steve (HRD)</cp:lastModifiedBy>
  <cp:revision>3</cp:revision>
  <cp:lastPrinted>2012-05-30T22:55:00Z</cp:lastPrinted>
  <dcterms:created xsi:type="dcterms:W3CDTF">2023-05-22T18:14:00Z</dcterms:created>
  <dcterms:modified xsi:type="dcterms:W3CDTF">2023-05-22T18:14:00Z</dcterms:modified>
</cp:coreProperties>
</file>